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E5F4F" w14:textId="7FD60F1C" w:rsidR="003C142E" w:rsidRDefault="000A7964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上海</w:t>
      </w:r>
      <w:r w:rsidR="00474F96">
        <w:rPr>
          <w:rFonts w:hint="eastAsia"/>
          <w:b/>
          <w:sz w:val="28"/>
          <w:szCs w:val="28"/>
        </w:rPr>
        <w:t>中医药大学</w:t>
      </w:r>
      <w:r w:rsidR="00A655D2">
        <w:rPr>
          <w:rFonts w:hint="eastAsia"/>
          <w:b/>
          <w:sz w:val="28"/>
          <w:szCs w:val="28"/>
        </w:rPr>
        <w:t>中药研究所</w:t>
      </w:r>
      <w:r w:rsidR="00BF550F">
        <w:rPr>
          <w:rFonts w:hint="eastAsia"/>
          <w:b/>
          <w:sz w:val="28"/>
          <w:szCs w:val="28"/>
        </w:rPr>
        <w:t>202</w:t>
      </w:r>
      <w:r w:rsidR="00003EF2">
        <w:rPr>
          <w:b/>
          <w:sz w:val="28"/>
          <w:szCs w:val="28"/>
        </w:rPr>
        <w:t>3</w:t>
      </w:r>
      <w:r w:rsidR="00BF550F">
        <w:rPr>
          <w:rFonts w:hint="eastAsia"/>
          <w:b/>
          <w:sz w:val="28"/>
          <w:szCs w:val="28"/>
        </w:rPr>
        <w:t>年</w:t>
      </w:r>
      <w:r w:rsidR="00F15D99">
        <w:rPr>
          <w:rFonts w:hint="eastAsia"/>
          <w:b/>
          <w:sz w:val="28"/>
          <w:szCs w:val="28"/>
        </w:rPr>
        <w:t>大学生夏令营</w:t>
      </w:r>
      <w:r w:rsidR="00474F96">
        <w:rPr>
          <w:rFonts w:hint="eastAsia"/>
          <w:b/>
          <w:sz w:val="28"/>
          <w:szCs w:val="28"/>
        </w:rPr>
        <w:t>申请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1276"/>
        <w:gridCol w:w="708"/>
        <w:gridCol w:w="709"/>
        <w:gridCol w:w="1108"/>
        <w:gridCol w:w="593"/>
        <w:gridCol w:w="2560"/>
      </w:tblGrid>
      <w:tr w:rsidR="003C142E" w14:paraId="75FEEFEF" w14:textId="77777777" w:rsidTr="006C7354">
        <w:trPr>
          <w:trHeight w:val="651"/>
        </w:trPr>
        <w:tc>
          <w:tcPr>
            <w:tcW w:w="1526" w:type="dxa"/>
            <w:vAlign w:val="center"/>
          </w:tcPr>
          <w:p w14:paraId="552B2B4C" w14:textId="77777777" w:rsidR="003C142E" w:rsidRDefault="00474F96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姓名</w:t>
            </w:r>
          </w:p>
        </w:tc>
        <w:tc>
          <w:tcPr>
            <w:tcW w:w="1276" w:type="dxa"/>
            <w:vAlign w:val="center"/>
          </w:tcPr>
          <w:p w14:paraId="7428D507" w14:textId="27BCD8D2" w:rsidR="003C142E" w:rsidRPr="00003EF2" w:rsidRDefault="003C142E">
            <w:pPr>
              <w:spacing w:line="480" w:lineRule="auto"/>
              <w:jc w:val="center"/>
            </w:pPr>
          </w:p>
        </w:tc>
        <w:tc>
          <w:tcPr>
            <w:tcW w:w="708" w:type="dxa"/>
            <w:vAlign w:val="center"/>
          </w:tcPr>
          <w:p w14:paraId="5D816640" w14:textId="77777777" w:rsidR="003C142E" w:rsidRDefault="00474F96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性别</w:t>
            </w:r>
          </w:p>
        </w:tc>
        <w:tc>
          <w:tcPr>
            <w:tcW w:w="709" w:type="dxa"/>
            <w:vAlign w:val="center"/>
          </w:tcPr>
          <w:p w14:paraId="483C9711" w14:textId="2AFF8B4B" w:rsidR="003C142E" w:rsidRPr="00003EF2" w:rsidRDefault="003C142E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577C3DA4" w14:textId="04974802" w:rsidR="003C142E" w:rsidRDefault="00F15D99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政治面貌</w:t>
            </w:r>
          </w:p>
        </w:tc>
        <w:tc>
          <w:tcPr>
            <w:tcW w:w="2560" w:type="dxa"/>
            <w:vAlign w:val="center"/>
          </w:tcPr>
          <w:p w14:paraId="5455ADF2" w14:textId="1E0A8EDF" w:rsidR="003C142E" w:rsidRPr="00003EF2" w:rsidRDefault="003C142E" w:rsidP="00003EF2">
            <w:pPr>
              <w:spacing w:line="480" w:lineRule="auto"/>
              <w:jc w:val="center"/>
              <w:rPr>
                <w:bCs/>
              </w:rPr>
            </w:pPr>
          </w:p>
        </w:tc>
      </w:tr>
      <w:tr w:rsidR="003C142E" w14:paraId="1953C525" w14:textId="77777777" w:rsidTr="006C7354">
        <w:trPr>
          <w:trHeight w:val="635"/>
        </w:trPr>
        <w:tc>
          <w:tcPr>
            <w:tcW w:w="1526" w:type="dxa"/>
            <w:vAlign w:val="center"/>
          </w:tcPr>
          <w:p w14:paraId="6328236F" w14:textId="0FBC5196" w:rsidR="003C142E" w:rsidRDefault="00F15D99" w:rsidP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身份证号</w:t>
            </w:r>
          </w:p>
        </w:tc>
        <w:tc>
          <w:tcPr>
            <w:tcW w:w="2693" w:type="dxa"/>
            <w:gridSpan w:val="3"/>
            <w:vAlign w:val="center"/>
          </w:tcPr>
          <w:p w14:paraId="15E432CB" w14:textId="612977BE" w:rsidR="003C142E" w:rsidRPr="00003EF2" w:rsidRDefault="003C142E" w:rsidP="00003EF2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56BCA965" w14:textId="090FFDA4" w:rsidR="00003EF2" w:rsidRDefault="00FD1B46" w:rsidP="00003EF2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出生年月</w:t>
            </w:r>
          </w:p>
        </w:tc>
        <w:tc>
          <w:tcPr>
            <w:tcW w:w="2560" w:type="dxa"/>
            <w:vAlign w:val="center"/>
          </w:tcPr>
          <w:p w14:paraId="1EBB7A69" w14:textId="3C2CCEE9" w:rsidR="003C142E" w:rsidRPr="00003EF2" w:rsidRDefault="003C142E" w:rsidP="00003EF2">
            <w:pPr>
              <w:spacing w:line="480" w:lineRule="auto"/>
              <w:jc w:val="center"/>
              <w:rPr>
                <w:bCs/>
              </w:rPr>
            </w:pPr>
          </w:p>
        </w:tc>
      </w:tr>
      <w:tr w:rsidR="003C142E" w14:paraId="15EF41CF" w14:textId="77777777" w:rsidTr="006C7354">
        <w:trPr>
          <w:trHeight w:val="754"/>
        </w:trPr>
        <w:tc>
          <w:tcPr>
            <w:tcW w:w="1526" w:type="dxa"/>
            <w:vAlign w:val="center"/>
          </w:tcPr>
          <w:p w14:paraId="30987D89" w14:textId="77777777" w:rsidR="00EE0122" w:rsidRDefault="00EE0122" w:rsidP="00EE0122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初步意向导师</w:t>
            </w:r>
          </w:p>
          <w:p w14:paraId="3DBEDC5B" w14:textId="6514AEBC" w:rsidR="003C142E" w:rsidRDefault="00EE0122" w:rsidP="00EE0122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（可选</w:t>
            </w:r>
            <w:r>
              <w:rPr>
                <w:rFonts w:hint="eastAsia"/>
                <w:b/>
              </w:rPr>
              <w:t>3</w:t>
            </w:r>
            <w:r>
              <w:rPr>
                <w:rFonts w:hint="eastAsia"/>
                <w:b/>
              </w:rPr>
              <w:t>名）</w:t>
            </w:r>
          </w:p>
        </w:tc>
        <w:tc>
          <w:tcPr>
            <w:tcW w:w="2693" w:type="dxa"/>
            <w:gridSpan w:val="3"/>
            <w:vAlign w:val="center"/>
          </w:tcPr>
          <w:p w14:paraId="5E186693" w14:textId="0B44958A" w:rsidR="003C142E" w:rsidRPr="00003EF2" w:rsidRDefault="003C142E" w:rsidP="00003EF2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923F53C" w14:textId="0883F3ED" w:rsidR="00A655D2" w:rsidRDefault="00FD1B46" w:rsidP="00A655D2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申请专业</w:t>
            </w:r>
            <w:r>
              <w:rPr>
                <w:rFonts w:hint="eastAsia"/>
                <w:b/>
              </w:rPr>
              <w:t>/</w:t>
            </w:r>
            <w:r>
              <w:rPr>
                <w:rFonts w:hint="eastAsia"/>
                <w:b/>
              </w:rPr>
              <w:t>代码</w:t>
            </w:r>
          </w:p>
        </w:tc>
        <w:tc>
          <w:tcPr>
            <w:tcW w:w="2560" w:type="dxa"/>
            <w:vAlign w:val="center"/>
          </w:tcPr>
          <w:p w14:paraId="2383E4DA" w14:textId="4503C1C0" w:rsidR="003C142E" w:rsidRPr="00003EF2" w:rsidRDefault="003C142E" w:rsidP="00003EF2">
            <w:pPr>
              <w:spacing w:line="480" w:lineRule="auto"/>
              <w:jc w:val="center"/>
              <w:rPr>
                <w:bCs/>
              </w:rPr>
            </w:pPr>
          </w:p>
        </w:tc>
      </w:tr>
      <w:tr w:rsidR="00530875" w14:paraId="129CF958" w14:textId="77777777" w:rsidTr="006C7354">
        <w:trPr>
          <w:trHeight w:val="553"/>
        </w:trPr>
        <w:tc>
          <w:tcPr>
            <w:tcW w:w="1526" w:type="dxa"/>
            <w:vAlign w:val="center"/>
          </w:tcPr>
          <w:p w14:paraId="16BC6809" w14:textId="77777777" w:rsidR="00530875" w:rsidRDefault="00DD0F3F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手机号</w:t>
            </w:r>
          </w:p>
        </w:tc>
        <w:tc>
          <w:tcPr>
            <w:tcW w:w="2693" w:type="dxa"/>
            <w:gridSpan w:val="3"/>
            <w:vAlign w:val="center"/>
          </w:tcPr>
          <w:p w14:paraId="54EFDFD5" w14:textId="3DEB69BF" w:rsidR="00530875" w:rsidRPr="00003EF2" w:rsidRDefault="00530875" w:rsidP="00003EF2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116AE1EC" w14:textId="775A477D" w:rsidR="00530875" w:rsidRDefault="00F15D99" w:rsidP="00003EF2">
            <w:pPr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E</w:t>
            </w:r>
            <w:r>
              <w:rPr>
                <w:rFonts w:hint="eastAsia"/>
                <w:b/>
              </w:rPr>
              <w:t>-</w:t>
            </w:r>
            <w:r w:rsidR="00530875">
              <w:rPr>
                <w:rFonts w:hint="eastAsia"/>
                <w:b/>
              </w:rPr>
              <w:t>mail</w:t>
            </w:r>
          </w:p>
        </w:tc>
        <w:tc>
          <w:tcPr>
            <w:tcW w:w="2560" w:type="dxa"/>
            <w:vAlign w:val="center"/>
          </w:tcPr>
          <w:p w14:paraId="4C69D1A8" w14:textId="270D51B1" w:rsidR="00530875" w:rsidRPr="00003EF2" w:rsidRDefault="00530875" w:rsidP="00003EF2">
            <w:pPr>
              <w:spacing w:line="480" w:lineRule="auto"/>
              <w:jc w:val="center"/>
              <w:rPr>
                <w:bCs/>
              </w:rPr>
            </w:pPr>
          </w:p>
        </w:tc>
      </w:tr>
      <w:tr w:rsidR="003C142E" w14:paraId="0311D44D" w14:textId="77777777" w:rsidTr="00EE0122">
        <w:trPr>
          <w:trHeight w:val="774"/>
        </w:trPr>
        <w:tc>
          <w:tcPr>
            <w:tcW w:w="1526" w:type="dxa"/>
            <w:vAlign w:val="center"/>
          </w:tcPr>
          <w:p w14:paraId="1390DBFC" w14:textId="78DDB9A9" w:rsidR="003C142E" w:rsidRDefault="00F15D99" w:rsidP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院校</w:t>
            </w:r>
          </w:p>
        </w:tc>
        <w:tc>
          <w:tcPr>
            <w:tcW w:w="1984" w:type="dxa"/>
            <w:gridSpan w:val="2"/>
            <w:vAlign w:val="center"/>
          </w:tcPr>
          <w:p w14:paraId="375415C2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817" w:type="dxa"/>
            <w:gridSpan w:val="2"/>
            <w:vAlign w:val="center"/>
          </w:tcPr>
          <w:p w14:paraId="2FD38AB2" w14:textId="44ABC2BF" w:rsidR="003C142E" w:rsidRDefault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专业</w:t>
            </w:r>
          </w:p>
        </w:tc>
        <w:tc>
          <w:tcPr>
            <w:tcW w:w="3153" w:type="dxa"/>
            <w:gridSpan w:val="2"/>
            <w:vAlign w:val="center"/>
          </w:tcPr>
          <w:p w14:paraId="617C929F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</w:tr>
      <w:tr w:rsidR="003C142E" w14:paraId="114CBFB2" w14:textId="77777777" w:rsidTr="00EE0122">
        <w:trPr>
          <w:trHeight w:val="842"/>
        </w:trPr>
        <w:tc>
          <w:tcPr>
            <w:tcW w:w="1526" w:type="dxa"/>
            <w:vAlign w:val="center"/>
          </w:tcPr>
          <w:p w14:paraId="0F0FD2BB" w14:textId="77777777" w:rsidR="00F15D99" w:rsidRDefault="00F15D99" w:rsidP="00355D46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英语水平</w:t>
            </w:r>
          </w:p>
          <w:p w14:paraId="4C88D2EA" w14:textId="55CE3C11" w:rsidR="003C142E" w:rsidRDefault="00F15D99" w:rsidP="00355D46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及分数</w:t>
            </w:r>
          </w:p>
        </w:tc>
        <w:tc>
          <w:tcPr>
            <w:tcW w:w="1984" w:type="dxa"/>
            <w:gridSpan w:val="2"/>
            <w:vAlign w:val="center"/>
          </w:tcPr>
          <w:p w14:paraId="38103645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817" w:type="dxa"/>
            <w:gridSpan w:val="2"/>
            <w:vAlign w:val="center"/>
          </w:tcPr>
          <w:p w14:paraId="4AEAADA1" w14:textId="77777777" w:rsidR="003C142E" w:rsidRDefault="00C47456" w:rsidP="00003EF2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成绩排名</w:t>
            </w:r>
          </w:p>
          <w:p w14:paraId="60FED80C" w14:textId="58DFD6A3" w:rsidR="00274816" w:rsidRPr="00274816" w:rsidRDefault="00274816" w:rsidP="00003EF2">
            <w:pPr>
              <w:spacing w:line="276" w:lineRule="auto"/>
              <w:jc w:val="center"/>
              <w:rPr>
                <w:b/>
              </w:rPr>
            </w:pPr>
            <w:r w:rsidRPr="00274816">
              <w:rPr>
                <w:rFonts w:hint="eastAsia"/>
                <w:b/>
              </w:rPr>
              <w:t>(</w:t>
            </w:r>
            <w:r w:rsidRPr="00274816">
              <w:rPr>
                <w:rFonts w:hint="eastAsia"/>
                <w:b/>
              </w:rPr>
              <w:t>名次</w:t>
            </w:r>
            <w:r w:rsidRPr="00274816">
              <w:rPr>
                <w:rFonts w:hint="eastAsia"/>
                <w:b/>
              </w:rPr>
              <w:t>/</w:t>
            </w:r>
            <w:r w:rsidRPr="00274816">
              <w:rPr>
                <w:rFonts w:hint="eastAsia"/>
                <w:b/>
              </w:rPr>
              <w:t>专业人数</w:t>
            </w:r>
            <w:r w:rsidRPr="00274816">
              <w:rPr>
                <w:rFonts w:hint="eastAsia"/>
                <w:b/>
              </w:rPr>
              <w:t>)</w:t>
            </w:r>
          </w:p>
        </w:tc>
        <w:tc>
          <w:tcPr>
            <w:tcW w:w="3153" w:type="dxa"/>
            <w:gridSpan w:val="2"/>
            <w:vAlign w:val="center"/>
          </w:tcPr>
          <w:p w14:paraId="2BB31C2D" w14:textId="395CDC8F" w:rsidR="003C142E" w:rsidRPr="00274816" w:rsidRDefault="003C142E">
            <w:pPr>
              <w:spacing w:line="360" w:lineRule="auto"/>
              <w:jc w:val="center"/>
              <w:rPr>
                <w:b/>
                <w:color w:val="FF0000"/>
              </w:rPr>
            </w:pPr>
          </w:p>
        </w:tc>
      </w:tr>
      <w:tr w:rsidR="003C142E" w14:paraId="333D4FBF" w14:textId="77777777" w:rsidTr="00EE0122">
        <w:trPr>
          <w:trHeight w:val="2676"/>
        </w:trPr>
        <w:tc>
          <w:tcPr>
            <w:tcW w:w="1526" w:type="dxa"/>
            <w:vAlign w:val="center"/>
          </w:tcPr>
          <w:p w14:paraId="6E80DEF0" w14:textId="77777777" w:rsidR="00355D46" w:rsidRDefault="00355D4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期间</w:t>
            </w:r>
          </w:p>
          <w:p w14:paraId="0F413520" w14:textId="125F565D" w:rsidR="003C142E" w:rsidRDefault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荣誉及奖励</w:t>
            </w:r>
          </w:p>
        </w:tc>
        <w:tc>
          <w:tcPr>
            <w:tcW w:w="6954" w:type="dxa"/>
            <w:gridSpan w:val="6"/>
            <w:vAlign w:val="center"/>
          </w:tcPr>
          <w:p w14:paraId="539FC45F" w14:textId="77777777" w:rsidR="003C142E" w:rsidRDefault="003C142E">
            <w:pPr>
              <w:spacing w:line="360" w:lineRule="auto"/>
              <w:jc w:val="center"/>
            </w:pPr>
          </w:p>
        </w:tc>
      </w:tr>
      <w:tr w:rsidR="003C142E" w14:paraId="6FD07627" w14:textId="77777777" w:rsidTr="00EE0122">
        <w:trPr>
          <w:trHeight w:val="3588"/>
        </w:trPr>
        <w:tc>
          <w:tcPr>
            <w:tcW w:w="1526" w:type="dxa"/>
            <w:vAlign w:val="center"/>
          </w:tcPr>
          <w:p w14:paraId="63C4CABD" w14:textId="22064D9F" w:rsidR="003C142E" w:rsidRDefault="00F15D99" w:rsidP="00355D4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</w:t>
            </w:r>
            <w:r w:rsidR="00474F96">
              <w:rPr>
                <w:rFonts w:hint="eastAsia"/>
                <w:b/>
              </w:rPr>
              <w:t>期间</w:t>
            </w:r>
            <w:r>
              <w:rPr>
                <w:rFonts w:hint="eastAsia"/>
                <w:b/>
              </w:rPr>
              <w:t>科研经历、</w:t>
            </w:r>
            <w:r w:rsidR="00474F96">
              <w:rPr>
                <w:rFonts w:hint="eastAsia"/>
                <w:b/>
              </w:rPr>
              <w:t>工作</w:t>
            </w:r>
            <w:r>
              <w:rPr>
                <w:rFonts w:hint="eastAsia"/>
                <w:b/>
              </w:rPr>
              <w:t>业绩等介绍</w:t>
            </w:r>
          </w:p>
        </w:tc>
        <w:tc>
          <w:tcPr>
            <w:tcW w:w="6954" w:type="dxa"/>
            <w:gridSpan w:val="6"/>
          </w:tcPr>
          <w:p w14:paraId="0FA2B398" w14:textId="4ACDAD1A" w:rsidR="003C142E" w:rsidRDefault="00474F96" w:rsidP="00130588">
            <w:pPr>
              <w:spacing w:line="360" w:lineRule="auto"/>
            </w:pPr>
            <w:r>
              <w:rPr>
                <w:rFonts w:hint="eastAsia"/>
              </w:rPr>
              <w:t>（包括</w:t>
            </w:r>
            <w:r w:rsidR="00355D46">
              <w:rPr>
                <w:rFonts w:hint="eastAsia"/>
              </w:rPr>
              <w:t>本科期间的科研经历、实验内容及其他工作业绩</w:t>
            </w:r>
            <w:r w:rsidR="00182F05">
              <w:rPr>
                <w:rFonts w:hint="eastAsia"/>
              </w:rPr>
              <w:t>，</w:t>
            </w:r>
            <w:r w:rsidR="00355D46">
              <w:rPr>
                <w:rFonts w:hint="eastAsia"/>
              </w:rPr>
              <w:t>可</w:t>
            </w:r>
            <w:r w:rsidR="00182F05">
              <w:rPr>
                <w:rFonts w:hint="eastAsia"/>
              </w:rPr>
              <w:t>附页</w:t>
            </w:r>
            <w:r>
              <w:rPr>
                <w:rFonts w:hint="eastAsia"/>
              </w:rPr>
              <w:t>）</w:t>
            </w:r>
          </w:p>
        </w:tc>
      </w:tr>
      <w:tr w:rsidR="003C142E" w14:paraId="183B5942" w14:textId="77777777" w:rsidTr="00EE0122">
        <w:trPr>
          <w:trHeight w:val="2026"/>
        </w:trPr>
        <w:tc>
          <w:tcPr>
            <w:tcW w:w="1526" w:type="dxa"/>
            <w:vAlign w:val="center"/>
          </w:tcPr>
          <w:p w14:paraId="2B51AF41" w14:textId="77777777" w:rsidR="003C142E" w:rsidRDefault="00474F9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人承诺</w:t>
            </w:r>
          </w:p>
        </w:tc>
        <w:tc>
          <w:tcPr>
            <w:tcW w:w="6954" w:type="dxa"/>
            <w:gridSpan w:val="6"/>
          </w:tcPr>
          <w:p w14:paraId="350CE1DF" w14:textId="77777777" w:rsidR="00F15D99" w:rsidRDefault="00F15D99" w:rsidP="005B0491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</w:p>
          <w:p w14:paraId="589D69F3" w14:textId="77777777" w:rsidR="006C35B2" w:rsidRDefault="00474F96" w:rsidP="006C35B2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/>
                <w:sz w:val="24"/>
                <w:szCs w:val="18"/>
              </w:rPr>
              <w:t>本人提交的所有信息</w:t>
            </w:r>
            <w:proofErr w:type="gramStart"/>
            <w:r w:rsidRPr="005B0491">
              <w:rPr>
                <w:rFonts w:ascii="Arial" w:hAnsi="Arial" w:cs="Arial"/>
                <w:sz w:val="24"/>
                <w:szCs w:val="18"/>
              </w:rPr>
              <w:t>均真实</w:t>
            </w:r>
            <w:proofErr w:type="gramEnd"/>
            <w:r w:rsidRPr="005B0491">
              <w:rPr>
                <w:rFonts w:ascii="Arial" w:hAnsi="Arial" w:cs="Arial"/>
                <w:sz w:val="24"/>
                <w:szCs w:val="18"/>
              </w:rPr>
              <w:t>准确，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如有弄虚作假，</w:t>
            </w:r>
            <w:r w:rsidRPr="005B0491">
              <w:rPr>
                <w:rFonts w:ascii="Arial" w:hAnsi="Arial" w:cs="Arial"/>
                <w:sz w:val="24"/>
                <w:szCs w:val="18"/>
              </w:rPr>
              <w:t>后果自负。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</w:t>
            </w:r>
          </w:p>
          <w:p w14:paraId="2C6094DA" w14:textId="426C87AA" w:rsidR="00831BD6" w:rsidRPr="005B0491" w:rsidRDefault="00474F96" w:rsidP="006C35B2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          </w:t>
            </w:r>
          </w:p>
          <w:p w14:paraId="103B4059" w14:textId="77777777" w:rsidR="003C142E" w:rsidRPr="005B0491" w:rsidRDefault="00474F96" w:rsidP="005B0491">
            <w:pPr>
              <w:ind w:firstLineChars="1819" w:firstLine="4366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>签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名：</w:t>
            </w:r>
          </w:p>
          <w:p w14:paraId="4C203EF1" w14:textId="77777777" w:rsidR="005B0491" w:rsidRPr="005B0491" w:rsidRDefault="005B0491" w:rsidP="005B0491">
            <w:pPr>
              <w:ind w:firstLineChars="2250" w:firstLine="5400"/>
              <w:rPr>
                <w:rFonts w:ascii="Arial" w:hAnsi="Arial" w:cs="Arial"/>
                <w:sz w:val="24"/>
                <w:szCs w:val="18"/>
              </w:rPr>
            </w:pPr>
          </w:p>
          <w:p w14:paraId="0C1B8EA0" w14:textId="77777777" w:rsidR="003C142E" w:rsidRDefault="00474F96" w:rsidP="00BF550F">
            <w:pPr>
              <w:ind w:right="480"/>
              <w:jc w:val="right"/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>年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月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日</w:t>
            </w:r>
          </w:p>
        </w:tc>
      </w:tr>
    </w:tbl>
    <w:p w14:paraId="37DBF73E" w14:textId="77777777" w:rsidR="00474F96" w:rsidRDefault="00474F96"/>
    <w:sectPr w:rsidR="00474F96" w:rsidSect="003C142E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02875" w14:textId="77777777" w:rsidR="00464FFE" w:rsidRDefault="00464FFE" w:rsidP="00937D98">
      <w:r>
        <w:separator/>
      </w:r>
    </w:p>
  </w:endnote>
  <w:endnote w:type="continuationSeparator" w:id="0">
    <w:p w14:paraId="2F5CA86D" w14:textId="77777777" w:rsidR="00464FFE" w:rsidRDefault="00464FFE" w:rsidP="00937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charset w:val="86"/>
    <w:family w:val="roma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214AA" w14:textId="77777777" w:rsidR="00464FFE" w:rsidRDefault="00464FFE" w:rsidP="00937D98">
      <w:r>
        <w:separator/>
      </w:r>
    </w:p>
  </w:footnote>
  <w:footnote w:type="continuationSeparator" w:id="0">
    <w:p w14:paraId="277F19ED" w14:textId="77777777" w:rsidR="00464FFE" w:rsidRDefault="00464FFE" w:rsidP="00937D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7C0NDI3MjMyMLdU0lEKTi0uzszPAykwqgUArXUoNiwAAAA="/>
  </w:docVars>
  <w:rsids>
    <w:rsidRoot w:val="00172A27"/>
    <w:rsid w:val="00003EF2"/>
    <w:rsid w:val="000423BC"/>
    <w:rsid w:val="000A7964"/>
    <w:rsid w:val="0010776C"/>
    <w:rsid w:val="00123773"/>
    <w:rsid w:val="00130588"/>
    <w:rsid w:val="00156FDB"/>
    <w:rsid w:val="00172A27"/>
    <w:rsid w:val="00182F05"/>
    <w:rsid w:val="00274816"/>
    <w:rsid w:val="00296059"/>
    <w:rsid w:val="002D6E6C"/>
    <w:rsid w:val="003025E6"/>
    <w:rsid w:val="00355D46"/>
    <w:rsid w:val="00391BC0"/>
    <w:rsid w:val="003C142E"/>
    <w:rsid w:val="00464FFE"/>
    <w:rsid w:val="00474F96"/>
    <w:rsid w:val="004B1888"/>
    <w:rsid w:val="00530875"/>
    <w:rsid w:val="00537E49"/>
    <w:rsid w:val="00546AAF"/>
    <w:rsid w:val="0058576D"/>
    <w:rsid w:val="00585D00"/>
    <w:rsid w:val="005B0491"/>
    <w:rsid w:val="00654DD6"/>
    <w:rsid w:val="00662B27"/>
    <w:rsid w:val="006C35B2"/>
    <w:rsid w:val="006C7354"/>
    <w:rsid w:val="007B2745"/>
    <w:rsid w:val="008214C3"/>
    <w:rsid w:val="00831BD6"/>
    <w:rsid w:val="00847B1F"/>
    <w:rsid w:val="00890A62"/>
    <w:rsid w:val="008B0765"/>
    <w:rsid w:val="009121D3"/>
    <w:rsid w:val="00937D98"/>
    <w:rsid w:val="009544F0"/>
    <w:rsid w:val="009A4497"/>
    <w:rsid w:val="009B2C08"/>
    <w:rsid w:val="009D7674"/>
    <w:rsid w:val="009E6A25"/>
    <w:rsid w:val="009F5E5F"/>
    <w:rsid w:val="00A469E4"/>
    <w:rsid w:val="00A5265A"/>
    <w:rsid w:val="00A655D2"/>
    <w:rsid w:val="00A804E4"/>
    <w:rsid w:val="00AC6361"/>
    <w:rsid w:val="00AC65FD"/>
    <w:rsid w:val="00B74AB7"/>
    <w:rsid w:val="00B8249A"/>
    <w:rsid w:val="00B95422"/>
    <w:rsid w:val="00BC759E"/>
    <w:rsid w:val="00BF550F"/>
    <w:rsid w:val="00C250A3"/>
    <w:rsid w:val="00C47456"/>
    <w:rsid w:val="00C51981"/>
    <w:rsid w:val="00CD20DC"/>
    <w:rsid w:val="00D507FD"/>
    <w:rsid w:val="00DD0F3F"/>
    <w:rsid w:val="00E672D7"/>
    <w:rsid w:val="00E97200"/>
    <w:rsid w:val="00ED79B0"/>
    <w:rsid w:val="00EE0122"/>
    <w:rsid w:val="00EF434E"/>
    <w:rsid w:val="00F15D99"/>
    <w:rsid w:val="00F97D89"/>
    <w:rsid w:val="00FD1B46"/>
    <w:rsid w:val="00FE6B78"/>
    <w:rsid w:val="0A550C8D"/>
    <w:rsid w:val="125A70A8"/>
    <w:rsid w:val="21100258"/>
    <w:rsid w:val="4497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0BA988B3"/>
  <w15:docId w15:val="{5F7746FF-634A-4D26-B8A2-83812340F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C142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basedOn w:val="a0"/>
    <w:link w:val="a4"/>
    <w:rsid w:val="003C142E"/>
    <w:rPr>
      <w:kern w:val="2"/>
      <w:sz w:val="18"/>
      <w:szCs w:val="18"/>
    </w:rPr>
  </w:style>
  <w:style w:type="character" w:customStyle="1" w:styleId="a5">
    <w:name w:val="页脚 字符"/>
    <w:basedOn w:val="a0"/>
    <w:link w:val="a6"/>
    <w:rsid w:val="003C142E"/>
    <w:rPr>
      <w:kern w:val="2"/>
      <w:sz w:val="18"/>
      <w:szCs w:val="18"/>
    </w:rPr>
  </w:style>
  <w:style w:type="paragraph" w:styleId="a4">
    <w:name w:val="header"/>
    <w:basedOn w:val="a"/>
    <w:link w:val="a3"/>
    <w:rsid w:val="003C14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link w:val="a5"/>
    <w:rsid w:val="003C14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Char">
    <w:name w:val="Char"/>
    <w:basedOn w:val="a"/>
    <w:rsid w:val="003C142E"/>
    <w:pPr>
      <w:snapToGrid w:val="0"/>
      <w:spacing w:line="360" w:lineRule="auto"/>
      <w:ind w:firstLineChars="200" w:firstLine="200"/>
    </w:pPr>
    <w:rPr>
      <w:rFonts w:eastAsia="仿宋_GB231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40</Words>
  <Characters>233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wang lelia</cp:lastModifiedBy>
  <cp:revision>14</cp:revision>
  <cp:lastPrinted>2021-12-10T07:15:00Z</cp:lastPrinted>
  <dcterms:created xsi:type="dcterms:W3CDTF">2015-09-15T02:33:00Z</dcterms:created>
  <dcterms:modified xsi:type="dcterms:W3CDTF">2023-06-02T05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67</vt:lpwstr>
  </property>
</Properties>
</file>